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2AA66038">
            <wp:extent cx="2295982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982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3D8C4E99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3E62B3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B80A5"/>
            <w:vAlign w:val="center"/>
          </w:tcPr>
          <w:p w14:paraId="2F9B2761" w14:textId="77777777" w:rsidR="00677901" w:rsidRPr="00663511" w:rsidRDefault="00677901" w:rsidP="003E62B3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3E62B3"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top w:val="single" w:sz="4" w:space="0" w:color="auto"/>
            </w:tcBorders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3E62B3">
        <w:tc>
          <w:tcPr>
            <w:tcW w:w="4961" w:type="dxa"/>
            <w:tcBorders>
              <w:top w:val="single" w:sz="4" w:space="0" w:color="auto"/>
            </w:tcBorders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3E62B3">
        <w:trPr>
          <w:cantSplit/>
        </w:trPr>
        <w:tc>
          <w:tcPr>
            <w:tcW w:w="9923" w:type="dxa"/>
            <w:shd w:val="clear" w:color="auto" w:fill="0B80A5"/>
            <w:vAlign w:val="center"/>
          </w:tcPr>
          <w:p w14:paraId="50300F7E" w14:textId="77777777" w:rsidR="003313BA" w:rsidRPr="00663511" w:rsidRDefault="003313BA" w:rsidP="003E62B3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 w:rsidRPr="003E62B3">
              <w:rPr>
                <w:rFonts w:asciiTheme="majorHAnsi" w:hAnsiTheme="majorHAnsi" w:cstheme="majorHAnsi"/>
                <w:color w:val="FFFFFF" w:themeColor="background1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2E702E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2E702E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2E702E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16EF755A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EA20DD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566074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A20DD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2E702E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3E62B3">
        <w:trPr>
          <w:cantSplit/>
          <w:trHeight w:val="668"/>
        </w:trPr>
        <w:tc>
          <w:tcPr>
            <w:tcW w:w="9994" w:type="dxa"/>
            <w:gridSpan w:val="2"/>
            <w:shd w:val="clear" w:color="auto" w:fill="0B80A5"/>
            <w:vAlign w:val="center"/>
          </w:tcPr>
          <w:p w14:paraId="30E4D638" w14:textId="70F758AF" w:rsidR="00C00839" w:rsidRPr="003E62B3" w:rsidRDefault="00C00839" w:rsidP="003E62B3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3E62B3" w:rsidRDefault="00C00839" w:rsidP="003E62B3">
            <w:pPr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388FC934" w:rsidR="006A6F57" w:rsidRDefault="006A6F57" w:rsidP="00663511">
      <w:pPr>
        <w:jc w:val="both"/>
      </w:pPr>
    </w:p>
    <w:p w14:paraId="4DCA4A2C" w14:textId="7F26939F" w:rsidR="006A6F57" w:rsidRDefault="003E62B3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05FA42C3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2690" cy="1600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021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 w:rsidSect="00677901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8FAAwZEQU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02E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2B3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0DD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E5BEAF169244FA54DC5DBC9CFEF2F" ma:contentTypeVersion="12" ma:contentTypeDescription="Create a new document." ma:contentTypeScope="" ma:versionID="8b24872a69e2ea18663c68267fb110f6">
  <xsd:schema xmlns:xsd="http://www.w3.org/2001/XMLSchema" xmlns:xs="http://www.w3.org/2001/XMLSchema" xmlns:p="http://schemas.microsoft.com/office/2006/metadata/properties" xmlns:ns2="a685a27e-b116-41bb-a2f3-e4ad49ea1243" xmlns:ns3="99148728-8235-422d-8f8d-bb2a9cf0a275" targetNamespace="http://schemas.microsoft.com/office/2006/metadata/properties" ma:root="true" ma:fieldsID="62a31a7ad24c0ba813b3a35a7801fc20" ns2:_="" ns3:_="">
    <xsd:import namespace="a685a27e-b116-41bb-a2f3-e4ad49ea1243"/>
    <xsd:import namespace="99148728-8235-422d-8f8d-bb2a9cf0a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5a27e-b116-41bb-a2f3-e4ad49ea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8728-8235-422d-8f8d-bb2a9cf0a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5250F4-0712-489E-BC6B-6848B328A447}"/>
</file>

<file path=customXml/itemProps3.xml><?xml version="1.0" encoding="utf-8"?>
<ds:datastoreItem xmlns:ds="http://schemas.openxmlformats.org/officeDocument/2006/customXml" ds:itemID="{3A368808-43BC-45F4-98DD-78658D4CB17A}"/>
</file>

<file path=customXml/itemProps4.xml><?xml version="1.0" encoding="utf-8"?>
<ds:datastoreItem xmlns:ds="http://schemas.openxmlformats.org/officeDocument/2006/customXml" ds:itemID="{B0734199-7717-41F9-B3B6-8B820B6CB7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2</cp:revision>
  <dcterms:created xsi:type="dcterms:W3CDTF">2020-11-29T19:19:00Z</dcterms:created>
  <dcterms:modified xsi:type="dcterms:W3CDTF">2021-02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5BEAF169244FA54DC5DBC9CFEF2F</vt:lpwstr>
  </property>
  <property fmtid="{D5CDD505-2E9C-101B-9397-08002B2CF9AE}" pid="3" name="Order">
    <vt:r8>13400</vt:r8>
  </property>
</Properties>
</file>